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c252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7fb6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b076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8ade2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ecf273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6cdc16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31b82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e65d8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40c5985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8a80ea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988633c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5bf143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4b956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60e7d8a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63b122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e5207d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538f312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dec0329e"/>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10:01:14Z</dcterms:created>
  <dcterms:modified xsi:type="dcterms:W3CDTF">2022-01-20T10:01:14Z</dcterms:modified>
</cp:coreProperties>
</file>